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5358af5</w:t>
        </w:r>
      </w:hyperlink>
      <w:r>
        <w:t xml:space="preserve"> </w:t>
      </w:r>
      <w:r>
        <w:t xml:space="preserve">on September 22,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3"/>
      </w:pPr>
      <w:bookmarkStart w:id="185" w:name="software-data-availability"/>
      <w:bookmarkEnd w:id="185"/>
      <w:r>
        <w:t xml:space="preserve">Software &amp; data availability</w:t>
      </w:r>
    </w:p>
    <w:p>
      <w:pPr>
        <w:pStyle w:val="FirstParagraph"/>
      </w:pPr>
      <w:r>
        <w:t xml:space="preserve">All software and datasets from Project Rephetio are publicly available on</w:t>
      </w:r>
      <w:r>
        <w:t xml:space="preserve"> </w:t>
      </w:r>
      <w:hyperlink r:id="rId186">
        <w:r>
          <w:rPr>
            <w:rStyle w:val="Hyperlink"/>
          </w:rPr>
          <w:t xml:space="preserve">GitHub</w:t>
        </w:r>
      </w:hyperlink>
      <w:r>
        <w:t xml:space="preserve">,</w:t>
      </w:r>
      <w:r>
        <w:t xml:space="preserve"> </w:t>
      </w:r>
      <w:hyperlink r:id="rId187">
        <w:r>
          <w:rPr>
            <w:rStyle w:val="Hyperlink"/>
          </w:rPr>
          <w:t xml:space="preserve">Zenodo</w:t>
        </w:r>
      </w:hyperlink>
      <w:r>
        <w:t xml:space="preserve">, or</w:t>
      </w:r>
      <w:r>
        <w:t xml:space="preserve"> </w:t>
      </w:r>
      <w:hyperlink r:id="rId188">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77">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89" w:name="acknowledgements"/>
      <w:bookmarkEnd w:id="189"/>
      <w:r>
        <w:t xml:space="preserve">Acknowledgements</w:t>
      </w:r>
    </w:p>
    <w:p>
      <w:pPr>
        <w:pStyle w:val="FirstParagraph"/>
      </w:pPr>
      <w:r>
        <w:t xml:space="preserve">We are immensely grateful to our</w:t>
      </w:r>
      <w:r>
        <w:t xml:space="preserve"> </w:t>
      </w:r>
      <w:hyperlink r:id="rId190">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91" w:name="references"/>
      <w:bookmarkEnd w:id="191"/>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92">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93">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4">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5">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6">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7">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8">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9">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00">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01">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02">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03">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4">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5">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6">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7">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8">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9">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10">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11">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12">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13">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4">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5">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6">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7">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8">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9">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20">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21">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22">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23">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4">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5">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6">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7">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8">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9">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30">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31">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32">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33">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4">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5">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6">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7">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8">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9">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40">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41">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42">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43">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4">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5">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6">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7">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8">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9">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50">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51">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52">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53">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4">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5">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6">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7">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8">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9">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60">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61">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62">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63">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4">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5">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6">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7">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8">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9">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70">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71">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72">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73">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4">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5">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6">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7">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8">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9">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80">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81">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82">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83">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4">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5">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6">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7">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8">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9">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90">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91">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92">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93">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4">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5">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6">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7">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8">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9">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300">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301">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302">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303">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4">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5">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6">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7">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8">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9">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10">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11">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12">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13">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4">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5">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6">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7">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8">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9">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20">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21">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22">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23">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4">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5">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6">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7">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8">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9">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30">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31">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32">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33">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4">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5">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6">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7">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8">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9">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40">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41">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42">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43">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4">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5">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6">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7">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8">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9">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50">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51">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52">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53">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4">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355">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6">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7">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8">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60">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61">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62">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63">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4">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5">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6">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7">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8">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9">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70">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71">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72">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73">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4">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5">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6">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7">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8">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9">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80">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81">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82">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83">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4">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5">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7">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8">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9">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90">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91">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92">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93">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4">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5">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6">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7">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8">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9">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400">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401">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402">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403">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4">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5">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6">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7">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8">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9">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10">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11">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12">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13">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4">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5">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6">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7">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8">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9">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20">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21">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22">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23">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4">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5">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6">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7">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8">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9">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30">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31">
        <w:r>
          <w:rPr>
            <w:rStyle w:val="Hyperlink"/>
          </w:rPr>
          <w:t xml:space="preserve">https://doi.org/10.15363/thinklab.a7</w:t>
        </w:r>
      </w:hyperlink>
    </w:p>
    <w:p>
      <w:pPr>
        <w:pStyle w:val="BodyText"/>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432">
        <w:r>
          <w:rPr>
            <w:rStyle w:val="Hyperlink"/>
          </w:rPr>
          <w:t xml:space="preserve">https://doi.org/10.6084/m9.figshare.c.2861359.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f829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5f1d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5358af54ea83dcabb3eed3805ba87455b00f5bf8"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5358af54ea83dcabb3eed3805ba87455b00f5bf8"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22T17:37:53Z</dcterms:created>
  <dcterms:modified xsi:type="dcterms:W3CDTF">2017-09-22T17:37:53Z</dcterms:modified>
</cp:coreProperties>
</file>